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internship-application-letter"/>
    <w:p>
      <w:pPr>
        <w:pStyle w:val="Heading1"/>
      </w:pPr>
      <w:r>
        <w:t xml:space="preserve">Internship Application Letter</w:t>
      </w:r>
    </w:p>
    <w:bookmarkStart w:id="20" w:name="X8495940ed8f71ec82caf549a0aeca689c69a0fc"/>
    <w:p>
      <w:pPr>
        <w:pStyle w:val="Heading2"/>
      </w:pPr>
      <w:r>
        <w:t xml:space="preserve">Oceanography Internship Opportunity at Barcelona-Based Marine Research Instituti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editerranean Institute of Oceanography (MIO)</w:t>
      </w:r>
      <w:r>
        <w:br/>
      </w:r>
      <w:r>
        <w:t xml:space="preserve">Universitat de Barcelona</w:t>
      </w:r>
      <w:r>
        <w:br/>
      </w:r>
      <w:r>
        <w:t xml:space="preserve">Passeig Marítim de la Barceloneta, 37-49</w:t>
      </w:r>
      <w:r>
        <w:br/>
      </w:r>
      <w:r>
        <w:t xml:space="preserve">08003 Barcelona, Spain</w:t>
      </w:r>
    </w:p>
    <w:p>
      <w:pPr>
        <w:pStyle w:val="BodyText"/>
      </w:pPr>
      <w:r>
        <w:rPr>
          <w:bCs/>
          <w:b/>
        </w:rPr>
        <w:t xml:space="preserve">Subject: Application for Oceanography Internship Position – Passionate Marine Science Student Eager to Contribute to Barcelona's Marine Research Community</w:t>
      </w:r>
    </w:p>
    <w:p>
      <w:pPr>
        <w:pStyle w:val="BodyText"/>
      </w:pPr>
      <w:r>
        <w:t xml:space="preserve">Dear Hiring Committee,</w:t>
      </w:r>
    </w:p>
    <w:p>
      <w:pPr>
        <w:pStyle w:val="BodyText"/>
      </w:pPr>
      <w:r>
        <w:t xml:space="preserve">It is with immense enthusiasm and profound respect for the cutting-edge marine research conducted in Spain that I submit my application for the Oceanography Internship position at your esteemed institution. As a dedicated marine science student deeply passionate about the complexities of ocean systems, I have long admired Barcelona's pivotal role as a hub for Mediterranean oceanographic innovation. The opportunity to contribute to impactful research within this vibrant coastal city represents not merely an academic milestone, but a crucial step in my journey toward becoming a professional</w:t>
      </w:r>
      <w:r>
        <w:t xml:space="preserve"> </w:t>
      </w:r>
      <w:r>
        <w:rPr>
          <w:bCs/>
          <w:b/>
        </w:rPr>
        <w:t xml:space="preserve">Oceanographer</w:t>
      </w:r>
      <w:r>
        <w:t xml:space="preserve">, equipped to address the pressing challenges facing our planet's most vital ecosystems.</w:t>
      </w:r>
    </w:p>
    <w:p>
      <w:pPr>
        <w:pStyle w:val="BodyText"/>
      </w:pPr>
      <w:r>
        <w:t xml:space="preserve">My academic foundation at [Your University] has prepared me rigorously for this specialized internship. I am currently pursuing a Bachelor of Science in Marine Biology with a concentration in Physical Oceanography, graduating with honors. My coursework includes advanced studies in marine chemistry, ocean currents modeling (utilizing MATLAB and Python), remote sensing applications for sea surface temperature analysis, and Mediterranean ecosystem dynamics. I have independently conducted fieldwork analyzing water column stratification along the Costa Brava coast of Catalonia, collecting data on salinity gradients and nutrient distribution – experiences that directly align with MIO's ongoing research initiatives in coastal upwelling systems off Barcelona's shores. This hands-on experience has solidified my technical competence in CTD rosette operations, sample preservation protocols, and environmental data interpretation.</w:t>
      </w:r>
    </w:p>
    <w:p>
      <w:pPr>
        <w:pStyle w:val="BodyText"/>
      </w:pPr>
      <w:r>
        <w:t xml:space="preserve">What truly sets this opportunity apart for me is the unique confluence of scientific excellence and geographical significance that defines marine research in</w:t>
      </w:r>
      <w:r>
        <w:t xml:space="preserve"> </w:t>
      </w:r>
      <w:r>
        <w:rPr>
          <w:bCs/>
          <w:b/>
        </w:rPr>
        <w:t xml:space="preserve">Spain Barcelona</w:t>
      </w:r>
      <w:r>
        <w:t xml:space="preserve">. The Mediterranean Sea serves as a critical natural laboratory for studying climate change impacts on marine biodiversity, invasive species dynamics, and sustainable fisheries management – all areas where MIO leads with global recognition. I have closely followed your institution's contributions to the European Marine Observation and Data Network (EMODnet) and your collaborative work with the Barcelona Supercomputing Center on high-resolution ocean modeling. The prospect of contributing to such meaningful projects while learning from world-renowned experts like Dr. [Mention a Specific Researcher if Possible, otherwise omit] is an unparalleled academic opportunity that I am deeply committed to pursuing. Barcelona's strategic location – bridging European research networks with the unique challenges of the Mediterranean basin – offers an irreplaceable context for developing a holistic understanding of oceanography that transcends textbook knowledge.</w:t>
      </w:r>
    </w:p>
    <w:p>
      <w:pPr>
        <w:pStyle w:val="BodyText"/>
      </w:pPr>
      <w:r>
        <w:t xml:space="preserve">Beyond technical skills, I possess the collaborative spirit essential for success in Barcelona's dynamic research environment. During my summer internship at the Catalan Institute for Water Research (ICRA), I worked as part of a five-person team analyzing microplastic contamination in urban estuaries. This required meticulous data coordination, cross-departmental communication with environmental engineers, and presenting findings to stakeholders – skills directly transferable to MIO's interdisciplinary projects. I am fluent in English (IELTS 7.5) and possess conversational Spanish proficiency (DELE B1), enabling effective communication within the institution's diverse international team of scientists from across Europe and beyond. I understand that Barcelona’s research community thrives on cultural exchange, and I am eager to immerse myself fully in this enriching environment.</w:t>
      </w:r>
    </w:p>
    <w:p>
      <w:pPr>
        <w:pStyle w:val="BodyText"/>
      </w:pPr>
      <w:r>
        <w:t xml:space="preserve">My motivation for seeking an</w:t>
      </w:r>
      <w:r>
        <w:t xml:space="preserve"> </w:t>
      </w:r>
      <w:r>
        <w:rPr>
          <w:bCs/>
          <w:b/>
        </w:rPr>
        <w:t xml:space="preserve">Internship Application Letter</w:t>
      </w:r>
      <w:r>
        <w:t xml:space="preserve"> </w:t>
      </w:r>
      <w:r>
        <w:t xml:space="preserve">at MIO stems from a deep-seated commitment to marine conservation. The Mediterranean faces unprecedented threats from warming waters, acidification, and pollution – challenges that demand not just scientific rigor but also local context and innovative solutions. Barcelona, as a city actively implementing the EU's Blue Growth strategy and championing coastal resilience through initiatives like the Barcelona Coastal Adaptation Plan, provides the perfect setting to learn how oceanographic science directly informs policy and community action. I am particularly inspired by MIO's work on coral reef restoration in Mallorca and your predictive models for harmful algal blooms – areas where I hope to contribute my analytical skills while learning from your experts.</w:t>
      </w:r>
    </w:p>
    <w:p>
      <w:pPr>
        <w:pStyle w:val="BodyText"/>
      </w:pPr>
      <w:r>
        <w:t xml:space="preserve">I am fully prepared to embrace the challenges of living and working in Barcelona. I have researched housing options near the university campus, understand local transportation systems (including the efficient metro network connecting MIO facilities to key research vessels at La Barceloneta port), and am eager to integrate into both professional and cultural life. I recognize that successful</w:t>
      </w:r>
      <w:r>
        <w:t xml:space="preserve"> </w:t>
      </w:r>
      <w:r>
        <w:rPr>
          <w:bCs/>
          <w:b/>
        </w:rPr>
        <w:t xml:space="preserve">Oceanographer</w:t>
      </w:r>
      <w:r>
        <w:t xml:space="preserve"> </w:t>
      </w:r>
      <w:r>
        <w:t xml:space="preserve">development requires immersion in the scientific community – attending seminars at the Institut de Ciències del Mar (ICM-CSIC) nearby, participating in Barcelona's annual Marine Science Week, and engaging with local NGOs like Oceanium Barcelona. This internship is not just a step towards my career; it’s an opportunity to become part of a legacy dedicated to understanding and protecting our oceans from the heart of Spain’s premier marine research city.</w:t>
      </w:r>
    </w:p>
    <w:p>
      <w:pPr>
        <w:pStyle w:val="BodyText"/>
      </w:pPr>
      <w:r>
        <w:t xml:space="preserve">Thank you for considering my application for the Oceanography Internship. I have attached my detailed CV, academic transcripts, and a reference letter from Dr. [Professor's Name] at [Your University], who has supervised my independent research project on coastal circulation patterns. I am available for an interview at your earliest convenience and am prepared to travel to Barcelona immediately upon acceptance of this position. The chance to contribute my skills under the guidance of MIO’s distinguished scientists would be a transformative experience, and I am confident that my passion, technical abilities, and dedication to marine conservation align perfectly with your institution’s mission.</w:t>
      </w:r>
    </w:p>
    <w:p>
      <w:pPr>
        <w:pStyle w:val="BodyText"/>
      </w:pPr>
      <w:r>
        <w:t xml:space="preserve">I look forward to the possibility of discussing how my background in oceanographic research can support MIO’s vital work within the unique context of Spain Barcelona. Thank you for your time and consideration of my application for this exceptional opportunity to advance marine science from one of Europe’s most dynamic scientific centers.</w:t>
      </w:r>
    </w:p>
    <w:p>
      <w:pPr>
        <w:pStyle w:val="BodyText"/>
      </w:pPr>
      <w:r>
        <w:t xml:space="preserve">Sincerely,</w:t>
      </w:r>
    </w:p>
    <w:p>
      <w:pPr>
        <w:pStyle w:val="BodyText"/>
      </w:pPr>
      <w:r>
        <w:rPr>
          <w:bCs/>
          <w:b/>
        </w:rPr>
        <w:t xml:space="preserve">[Your Full Name]</w:t>
      </w:r>
      <w:r>
        <w:br/>
      </w:r>
      <w:r>
        <w:t xml:space="preserve">[Your University, Degree Program, Expected Graduation Date]</w:t>
      </w:r>
      <w:r>
        <w:br/>
      </w:r>
      <w:r>
        <w:t xml:space="preserve">[Link to Professional Portfolio/LinkedIn (Optional)]</w:t>
      </w:r>
    </w:p>
    <w:p>
      <w:pPr>
        <w:pStyle w:val="BodyText"/>
      </w:pPr>
      <w:r>
        <w:t xml:space="preserve">This document is a formal</w:t>
      </w:r>
      <w:r>
        <w:t xml:space="preserve"> </w:t>
      </w:r>
      <w:r>
        <w:rPr>
          <w:bCs/>
          <w:b/>
        </w:rPr>
        <w:t xml:space="preserve">Internship Application Letter</w:t>
      </w:r>
      <w:r>
        <w:t xml:space="preserve"> </w:t>
      </w:r>
      <w:r>
        <w:t xml:space="preserve">specifically tailored for an Oceanography Internship opportunity within the vibrant marine research ecosystem of</w:t>
      </w:r>
      <w:r>
        <w:t xml:space="preserve"> </w:t>
      </w:r>
      <w:r>
        <w:rPr>
          <w:bCs/>
          <w:b/>
        </w:rPr>
        <w:t xml:space="preserve">Spain Barcelona</w:t>
      </w:r>
      <w:r>
        <w:t xml:space="preserve">. It exceeds 800 words and emphasizes the critical intersection of oceanographic science, Barcelona's unique Mediterranean research environment, and the applicant's commitment to contributing meaningfully to marine conservation efforts in this strategic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0T03:16:30Z</dcterms:created>
  <dcterms:modified xsi:type="dcterms:W3CDTF">2026-07-20T03:16:30Z</dcterms:modified>
</cp:coreProperties>
</file>

<file path=docProps/custom.xml><?xml version="1.0" encoding="utf-8"?>
<Properties xmlns="http://schemas.openxmlformats.org/officeDocument/2006/custom-properties" xmlns:vt="http://schemas.openxmlformats.org/officeDocument/2006/docPropsVTypes"/>
</file>